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584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5a7e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fda8e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9T08:56:58Z</dcterms:created>
  <dcterms:modified xsi:type="dcterms:W3CDTF">2020-05-09T08:56:58Z</dcterms:modified>
</cp:coreProperties>
</file>